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Shanil Peters</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hanil</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eters</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201 Alderman Ave Prospect Heights 60070</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hanilpeters@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4010329</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